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d7caeb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bbd8f40-e994-43cc-9675-843ddd8559c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36Z</dcterms:created>
  <dcterms:modified xsi:type="dcterms:W3CDTF">2023-08-09T11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